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3D024F">
        <w:rPr>
          <w:rFonts w:ascii="Corbel" w:hAnsi="Corbel"/>
          <w:b/>
          <w:sz w:val="24"/>
          <w:szCs w:val="24"/>
        </w:rPr>
        <w:t>35</w:t>
      </w:r>
      <w:r w:rsidR="007D7F52">
        <w:rPr>
          <w:rFonts w:ascii="Corbel" w:hAnsi="Corbel"/>
          <w:b/>
          <w:sz w:val="24"/>
          <w:szCs w:val="24"/>
        </w:rPr>
        <w:t>:</w:t>
      </w:r>
      <w:r w:rsidR="007D7F52" w:rsidRPr="007D7F52">
        <w:rPr>
          <w:rFonts w:ascii="Corbel" w:hAnsi="Corbel"/>
          <w:b/>
          <w:sz w:val="24"/>
          <w:szCs w:val="24"/>
        </w:rPr>
        <w:t xml:space="preserve"> </w:t>
      </w:r>
      <w:r w:rsidR="003D024F" w:rsidRPr="003D024F">
        <w:rPr>
          <w:rFonts w:ascii="Corbel" w:hAnsi="Corbel"/>
          <w:b/>
          <w:sz w:val="24"/>
          <w:szCs w:val="24"/>
        </w:rPr>
        <w:t>How to create a user to manage access in Intun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913D2A" w:rsidP="001A7D3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3D024F">
        <w:rPr>
          <w:rFonts w:ascii="Corbel" w:hAnsi="Corbel"/>
          <w:sz w:val="24"/>
          <w:szCs w:val="24"/>
        </w:rPr>
        <w:t>create a user to manage access in Intune</w:t>
      </w:r>
      <w:r w:rsidR="001A7D3D">
        <w:rPr>
          <w:rFonts w:ascii="Corbel" w:hAnsi="Corbel"/>
          <w:sz w:val="24"/>
          <w:szCs w:val="24"/>
        </w:rPr>
        <w:t>.</w:t>
      </w:r>
    </w:p>
    <w:p w:rsidR="00B546A2" w:rsidRDefault="00AE0BB4" w:rsidP="001E684E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Every person who is using company data </w:t>
      </w:r>
      <w:r w:rsidR="009179A5" w:rsidRPr="009179A5">
        <w:rPr>
          <w:rFonts w:ascii="Corbel" w:hAnsi="Corbel"/>
          <w:sz w:val="24"/>
          <w:szCs w:val="24"/>
        </w:rPr>
        <w:t>will need a user to manage access to it in Intune.</w:t>
      </w:r>
      <w:r w:rsidR="009179A5">
        <w:rPr>
          <w:rFonts w:ascii="Corbel" w:hAnsi="Corbel"/>
          <w:sz w:val="24"/>
          <w:szCs w:val="24"/>
        </w:rPr>
        <w:t xml:space="preserve"> So, in this lab we are going to create a user who can manage access in Intune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513F6E">
        <w:rPr>
          <w:rFonts w:ascii="Corbel" w:hAnsi="Corbel"/>
          <w:sz w:val="24"/>
          <w:szCs w:val="24"/>
        </w:rPr>
        <w:t>.</w:t>
      </w:r>
      <w:r w:rsidR="0083177B">
        <w:rPr>
          <w:rFonts w:ascii="Corbel" w:hAnsi="Corbel"/>
          <w:sz w:val="24"/>
          <w:szCs w:val="24"/>
        </w:rPr>
        <w:t xml:space="preserve"> 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0B688C" w:rsidRDefault="000B688C" w:rsidP="00601429">
      <w:pPr>
        <w:jc w:val="both"/>
        <w:rPr>
          <w:rFonts w:ascii="Corbel" w:hAnsi="Corbel"/>
          <w:b/>
          <w:sz w:val="24"/>
          <w:szCs w:val="24"/>
        </w:rPr>
      </w:pP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ign in to your Azure Portal, by using the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4E6EB0E" wp14:editId="59D47F41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</w:p>
    <w:p w:rsidR="006A1719" w:rsidRPr="006A1719" w:rsidRDefault="006A1719" w:rsidP="006A171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6A1719">
        <w:rPr>
          <w:rFonts w:ascii="Corbel" w:hAnsi="Corbel"/>
          <w:sz w:val="24"/>
          <w:szCs w:val="24"/>
        </w:rPr>
        <w:t>If it asks to stay signed in, then you can click Yes or No as per your choice to reduce the number of times you are asked to sign-in.</w:t>
      </w:r>
    </w:p>
    <w:p w:rsidR="006A1719" w:rsidRDefault="006A1719" w:rsidP="006A1719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Microsoft Azure AD Dashboard will open.</w:t>
      </w:r>
    </w:p>
    <w:p w:rsidR="006A1719" w:rsidRDefault="006A1719" w:rsidP="006A1719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822D487" wp14:editId="7B4018CE">
            <wp:extent cx="6858000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1719" w:rsidRDefault="009179A5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Open Microsoft Intune service from the left-hand side </w:t>
      </w:r>
      <w:r w:rsidRPr="009179A5">
        <w:rPr>
          <w:rFonts w:ascii="Corbel" w:hAnsi="Corbel"/>
          <w:sz w:val="24"/>
          <w:szCs w:val="24"/>
        </w:rPr>
        <w:t>of the Azure portal</w:t>
      </w:r>
      <w:r>
        <w:rPr>
          <w:rFonts w:ascii="Corbel" w:hAnsi="Corbel"/>
          <w:sz w:val="24"/>
          <w:szCs w:val="24"/>
        </w:rPr>
        <w:t>.</w:t>
      </w:r>
    </w:p>
    <w:p w:rsidR="009179A5" w:rsidRDefault="009179A5" w:rsidP="009179A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9179A5">
        <w:rPr>
          <w:rFonts w:ascii="Corbel" w:hAnsi="Corbel"/>
          <w:sz w:val="24"/>
          <w:szCs w:val="24"/>
        </w:rPr>
        <w:t xml:space="preserve">Once you've opened the </w:t>
      </w:r>
      <w:r w:rsidRPr="009179A5">
        <w:rPr>
          <w:rFonts w:ascii="Corbel" w:hAnsi="Corbel"/>
          <w:b/>
          <w:sz w:val="24"/>
          <w:szCs w:val="24"/>
        </w:rPr>
        <w:t>Microsoft Intune</w:t>
      </w:r>
      <w:r w:rsidRPr="009179A5">
        <w:rPr>
          <w:rFonts w:ascii="Corbel" w:hAnsi="Corbel"/>
          <w:sz w:val="24"/>
          <w:szCs w:val="24"/>
        </w:rPr>
        <w:t xml:space="preserve"> blade, select </w:t>
      </w:r>
      <w:r w:rsidRPr="009179A5">
        <w:rPr>
          <w:rFonts w:ascii="Corbel" w:hAnsi="Corbel"/>
          <w:b/>
          <w:sz w:val="24"/>
          <w:szCs w:val="24"/>
        </w:rPr>
        <w:t>Users</w:t>
      </w:r>
      <w:r w:rsidRPr="009179A5">
        <w:rPr>
          <w:rFonts w:ascii="Corbel" w:hAnsi="Corbel"/>
          <w:sz w:val="24"/>
          <w:szCs w:val="24"/>
        </w:rPr>
        <w:t xml:space="preserve">. On the All Users page, select </w:t>
      </w:r>
      <w:r w:rsidRPr="007F3CCA">
        <w:rPr>
          <w:rFonts w:ascii="Corbel" w:hAnsi="Corbel"/>
          <w:b/>
          <w:sz w:val="24"/>
          <w:szCs w:val="24"/>
        </w:rPr>
        <w:t>+ New user</w:t>
      </w:r>
      <w:r w:rsidRPr="009179A5">
        <w:rPr>
          <w:rFonts w:ascii="Corbel" w:hAnsi="Corbel"/>
          <w:sz w:val="24"/>
          <w:szCs w:val="24"/>
        </w:rPr>
        <w:t>.</w:t>
      </w:r>
    </w:p>
    <w:p w:rsidR="007F3CCA" w:rsidRPr="007F3CCA" w:rsidRDefault="007F3CCA" w:rsidP="007F3CCA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1B06972" wp14:editId="0245984F">
            <wp:extent cx="6858000" cy="105283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CCA" w:rsidRDefault="007F3CCA" w:rsidP="007F3CC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7F3CCA">
        <w:rPr>
          <w:rFonts w:ascii="Corbel" w:hAnsi="Corbel"/>
          <w:sz w:val="24"/>
          <w:szCs w:val="24"/>
        </w:rPr>
        <w:t xml:space="preserve">Enter details for the user, such as </w:t>
      </w:r>
      <w:r w:rsidRPr="007F3CCA">
        <w:rPr>
          <w:rFonts w:ascii="Corbel" w:hAnsi="Corbel"/>
          <w:b/>
          <w:sz w:val="24"/>
          <w:szCs w:val="24"/>
        </w:rPr>
        <w:t>Name</w:t>
      </w:r>
      <w:r w:rsidRPr="007F3CCA">
        <w:rPr>
          <w:rFonts w:ascii="Corbel" w:hAnsi="Corbel"/>
          <w:sz w:val="24"/>
          <w:szCs w:val="24"/>
        </w:rPr>
        <w:t xml:space="preserve"> and </w:t>
      </w:r>
      <w:r w:rsidRPr="007F3CCA">
        <w:rPr>
          <w:rFonts w:ascii="Corbel" w:hAnsi="Corbel"/>
          <w:b/>
          <w:sz w:val="24"/>
          <w:szCs w:val="24"/>
        </w:rPr>
        <w:t>User name</w:t>
      </w:r>
      <w:r w:rsidRPr="007F3CCA">
        <w:rPr>
          <w:rFonts w:ascii="Corbel" w:hAnsi="Corbel"/>
          <w:sz w:val="24"/>
          <w:szCs w:val="24"/>
        </w:rPr>
        <w:t>. The domain name portion of the user name must either be the initial default domain name “contoso.onmicrosoft.com” domain name, or a verified, non-federated domain name such as “contoso.com.”</w:t>
      </w:r>
    </w:p>
    <w:p w:rsidR="007F3CCA" w:rsidRPr="007F3CCA" w:rsidRDefault="007F3CCA" w:rsidP="007F3CCA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C32B261" wp14:editId="5C6D7D27">
            <wp:extent cx="3057525" cy="595312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595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79A5" w:rsidRDefault="007F3CCA" w:rsidP="009179A5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Click </w:t>
      </w:r>
      <w:r w:rsidRPr="007F3CCA">
        <w:rPr>
          <w:rFonts w:ascii="Corbel" w:hAnsi="Corbel"/>
          <w:b/>
          <w:sz w:val="24"/>
          <w:szCs w:val="24"/>
        </w:rPr>
        <w:t>Profile</w:t>
      </w:r>
      <w:r>
        <w:rPr>
          <w:rFonts w:ascii="Corbel" w:hAnsi="Corbel"/>
          <w:sz w:val="24"/>
          <w:szCs w:val="24"/>
        </w:rPr>
        <w:t xml:space="preserve">, to enter complete profile details of a user like – First Name, Last Name and Work info. After entering click </w:t>
      </w:r>
      <w:r w:rsidRPr="007F3CCA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7F3CCA" w:rsidRDefault="007F3CCA" w:rsidP="007F3CCA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C17BE14" wp14:editId="174C71EA">
            <wp:extent cx="3019425" cy="3990975"/>
            <wp:effectExtent l="0" t="0" r="952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3CCA" w:rsidRDefault="00B20386" w:rsidP="007F3CC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need to ensure that the </w:t>
      </w:r>
      <w:r w:rsidRPr="00B20386">
        <w:rPr>
          <w:rFonts w:ascii="Corbel" w:hAnsi="Corbel"/>
          <w:b/>
          <w:sz w:val="24"/>
          <w:szCs w:val="24"/>
        </w:rPr>
        <w:t>Directory role</w:t>
      </w:r>
      <w:r>
        <w:rPr>
          <w:rFonts w:ascii="Corbel" w:hAnsi="Corbel"/>
          <w:sz w:val="24"/>
          <w:szCs w:val="24"/>
        </w:rPr>
        <w:t xml:space="preserve"> should be selected as User, because here we are creating a user.</w:t>
      </w:r>
    </w:p>
    <w:p w:rsidR="00B20386" w:rsidRPr="00B20386" w:rsidRDefault="00B20386" w:rsidP="00B2038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C0DD234" wp14:editId="577FDE31">
            <wp:extent cx="3895725" cy="3457575"/>
            <wp:effectExtent l="0" t="0" r="9525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386" w:rsidRPr="00B20386" w:rsidRDefault="00B20386" w:rsidP="00B2038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B20386">
        <w:rPr>
          <w:rFonts w:ascii="Corbel" w:hAnsi="Corbel"/>
          <w:sz w:val="24"/>
          <w:szCs w:val="24"/>
        </w:rPr>
        <w:lastRenderedPageBreak/>
        <w:t>Save the automatically generated user password so that you</w:t>
      </w:r>
      <w:r>
        <w:rPr>
          <w:rFonts w:ascii="Corbel" w:hAnsi="Corbel"/>
          <w:sz w:val="24"/>
          <w:szCs w:val="24"/>
        </w:rPr>
        <w:t xml:space="preserve"> can use it to log in to a </w:t>
      </w:r>
      <w:r w:rsidRPr="00B20386">
        <w:rPr>
          <w:rFonts w:ascii="Corbel" w:hAnsi="Corbel"/>
          <w:sz w:val="24"/>
          <w:szCs w:val="24"/>
        </w:rPr>
        <w:t>device. You must give this password to users so that they can change it to a normal password that they can remember.</w:t>
      </w:r>
    </w:p>
    <w:p w:rsidR="00B20386" w:rsidRPr="00B20386" w:rsidRDefault="00B20386" w:rsidP="00B20386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n o</w:t>
      </w:r>
      <w:r w:rsidRPr="00B20386">
        <w:rPr>
          <w:rFonts w:ascii="Corbel" w:hAnsi="Corbel"/>
          <w:sz w:val="24"/>
          <w:szCs w:val="24"/>
        </w:rPr>
        <w:t xml:space="preserve">n the User blade, select </w:t>
      </w:r>
      <w:r w:rsidRPr="00B20386">
        <w:rPr>
          <w:rFonts w:ascii="Corbel" w:hAnsi="Corbel"/>
          <w:b/>
          <w:sz w:val="24"/>
          <w:szCs w:val="24"/>
        </w:rPr>
        <w:t>Create</w:t>
      </w:r>
      <w:r w:rsidRPr="00B20386">
        <w:rPr>
          <w:rFonts w:ascii="Corbel" w:hAnsi="Corbel"/>
          <w:sz w:val="24"/>
          <w:szCs w:val="24"/>
        </w:rPr>
        <w:t>.</w:t>
      </w:r>
    </w:p>
    <w:p w:rsidR="00B20386" w:rsidRDefault="00B20386" w:rsidP="007F3CC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you can see a notification message will pop-up of the </w:t>
      </w:r>
      <w:r w:rsidRPr="00B20386">
        <w:rPr>
          <w:rFonts w:ascii="Corbel" w:hAnsi="Corbel"/>
          <w:b/>
          <w:sz w:val="24"/>
          <w:szCs w:val="24"/>
        </w:rPr>
        <w:t>successfully created user</w:t>
      </w:r>
      <w:r>
        <w:rPr>
          <w:rFonts w:ascii="Corbel" w:hAnsi="Corbel"/>
          <w:sz w:val="24"/>
          <w:szCs w:val="24"/>
        </w:rPr>
        <w:t xml:space="preserve"> at the top right corner of the portal.</w:t>
      </w:r>
    </w:p>
    <w:p w:rsidR="00B20386" w:rsidRDefault="00B20386" w:rsidP="00B2038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706ABF4" wp14:editId="3E045C2F">
            <wp:extent cx="6858000" cy="1081405"/>
            <wp:effectExtent l="0" t="0" r="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8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317" w:rsidRDefault="003D4317" w:rsidP="003D431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lso, you can check a new user is created in the list.</w:t>
      </w:r>
    </w:p>
    <w:p w:rsidR="003D4317" w:rsidRDefault="003D4317" w:rsidP="003D431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4A8C12C" wp14:editId="10A41A6D">
            <wp:extent cx="6248400" cy="542925"/>
            <wp:effectExtent l="0" t="0" r="0" b="952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E40" w:rsidRPr="00037733" w:rsidRDefault="00DD6E40" w:rsidP="0003773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bookmarkStart w:id="0" w:name="_GoBack"/>
      <w:bookmarkEnd w:id="0"/>
      <w:r w:rsidRPr="00037733">
        <w:rPr>
          <w:rFonts w:ascii="Corbel" w:hAnsi="Corbel"/>
          <w:sz w:val="24"/>
          <w:szCs w:val="24"/>
        </w:rPr>
        <w:t xml:space="preserve">So, in this way you can </w:t>
      </w:r>
      <w:r w:rsidRPr="00037733">
        <w:rPr>
          <w:rFonts w:ascii="Corbel" w:hAnsi="Corbel"/>
          <w:sz w:val="24"/>
          <w:szCs w:val="24"/>
        </w:rPr>
        <w:t>create a user to manage access in Intune</w:t>
      </w:r>
      <w:r w:rsidRPr="00037733">
        <w:rPr>
          <w:rFonts w:ascii="Corbel" w:hAnsi="Corbel"/>
          <w:sz w:val="24"/>
          <w:szCs w:val="24"/>
        </w:rPr>
        <w:t>.</w:t>
      </w:r>
    </w:p>
    <w:sectPr w:rsidR="00DD6E40" w:rsidRPr="00037733" w:rsidSect="00AD4B2C">
      <w:footerReference w:type="default" r:id="rId16"/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63CC" w:rsidRDefault="006263CC" w:rsidP="00467A39">
      <w:pPr>
        <w:spacing w:after="0" w:line="240" w:lineRule="auto"/>
      </w:pPr>
      <w:r>
        <w:separator/>
      </w:r>
    </w:p>
  </w:endnote>
  <w:endnote w:type="continuationSeparator" w:id="0">
    <w:p w:rsidR="006263CC" w:rsidRDefault="006263CC" w:rsidP="00467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40CF" w:rsidRDefault="000240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594215</wp:posOffset>
              </wp:positionV>
              <wp:extent cx="7772400" cy="273050"/>
              <wp:effectExtent l="0" t="0" r="0" b="12700"/>
              <wp:wrapNone/>
              <wp:docPr id="4" name="MSIPCMbc8349e187fdf8000cf9cfe7" descr="{&quot;HashCode&quot;:116145206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0240CF" w:rsidRPr="00467A39" w:rsidRDefault="000240CF" w:rsidP="00467A39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  <w:r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  <w:t>Classified as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bc8349e187fdf8000cf9cfe7" o:spid="_x0000_s1026" type="#_x0000_t202" alt="{&quot;HashCode&quot;:1161452064,&quot;Height&quot;:792.0,&quot;Width&quot;:612.0,&quot;Placement&quot;:&quot;Footer&quot;,&quot;Index&quot;:&quot;Primary&quot;,&quot;Section&quot;:1,&quot;Top&quot;:0.0,&quot;Left&quot;:0.0}" style="position:absolute;margin-left:0;margin-top:755.45pt;width:61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" o:allowincell="f" filled="f" stroked="f" strokeweight=".5pt">
              <v:textbox inset="20pt,0,,0">
                <w:txbxContent>
                  <w:p w:rsidR="000240CF" w:rsidRPr="00467A39" w:rsidRDefault="000240CF" w:rsidP="00467A39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  <w:r>
                      <w:rPr>
                        <w:rFonts w:ascii="Calibri" w:hAnsi="Calibri" w:cs="Calibri"/>
                        <w:color w:val="000000"/>
                        <w:sz w:val="16"/>
                      </w:rPr>
                      <w:t>Classified as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63CC" w:rsidRDefault="006263CC" w:rsidP="00467A39">
      <w:pPr>
        <w:spacing w:after="0" w:line="240" w:lineRule="auto"/>
      </w:pPr>
      <w:r>
        <w:separator/>
      </w:r>
    </w:p>
  </w:footnote>
  <w:footnote w:type="continuationSeparator" w:id="0">
    <w:p w:rsidR="006263CC" w:rsidRDefault="006263CC" w:rsidP="00467A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22281"/>
    <w:rsid w:val="000240CF"/>
    <w:rsid w:val="000306B9"/>
    <w:rsid w:val="000322B9"/>
    <w:rsid w:val="00037733"/>
    <w:rsid w:val="00040291"/>
    <w:rsid w:val="00053EFF"/>
    <w:rsid w:val="00062F16"/>
    <w:rsid w:val="00062F6C"/>
    <w:rsid w:val="00064585"/>
    <w:rsid w:val="000746CC"/>
    <w:rsid w:val="00077ED7"/>
    <w:rsid w:val="00081760"/>
    <w:rsid w:val="000823A2"/>
    <w:rsid w:val="000A26EC"/>
    <w:rsid w:val="000B688C"/>
    <w:rsid w:val="000C2E03"/>
    <w:rsid w:val="000C3F70"/>
    <w:rsid w:val="000E0453"/>
    <w:rsid w:val="000F0725"/>
    <w:rsid w:val="000F0FB8"/>
    <w:rsid w:val="0010610B"/>
    <w:rsid w:val="00110782"/>
    <w:rsid w:val="00117F82"/>
    <w:rsid w:val="00137BB5"/>
    <w:rsid w:val="00141CDC"/>
    <w:rsid w:val="00150420"/>
    <w:rsid w:val="00161E6F"/>
    <w:rsid w:val="00194813"/>
    <w:rsid w:val="001974F6"/>
    <w:rsid w:val="00197B99"/>
    <w:rsid w:val="001A7D3D"/>
    <w:rsid w:val="001B1660"/>
    <w:rsid w:val="001B2F84"/>
    <w:rsid w:val="001B4127"/>
    <w:rsid w:val="001D0D83"/>
    <w:rsid w:val="001D1C40"/>
    <w:rsid w:val="001D1D8C"/>
    <w:rsid w:val="001D4522"/>
    <w:rsid w:val="001D6522"/>
    <w:rsid w:val="001E684E"/>
    <w:rsid w:val="00204CEA"/>
    <w:rsid w:val="00220CD4"/>
    <w:rsid w:val="002225EE"/>
    <w:rsid w:val="00237A27"/>
    <w:rsid w:val="002477BF"/>
    <w:rsid w:val="0025273A"/>
    <w:rsid w:val="00253B14"/>
    <w:rsid w:val="00256E7A"/>
    <w:rsid w:val="002647DB"/>
    <w:rsid w:val="00272705"/>
    <w:rsid w:val="00274B5A"/>
    <w:rsid w:val="00274CF0"/>
    <w:rsid w:val="002968E0"/>
    <w:rsid w:val="002A34E5"/>
    <w:rsid w:val="002C194F"/>
    <w:rsid w:val="002C7452"/>
    <w:rsid w:val="002D0426"/>
    <w:rsid w:val="00315F33"/>
    <w:rsid w:val="00343869"/>
    <w:rsid w:val="00351D2D"/>
    <w:rsid w:val="00373400"/>
    <w:rsid w:val="0037487A"/>
    <w:rsid w:val="003820BF"/>
    <w:rsid w:val="00382F7D"/>
    <w:rsid w:val="003B143F"/>
    <w:rsid w:val="003B4024"/>
    <w:rsid w:val="003B6859"/>
    <w:rsid w:val="003D024F"/>
    <w:rsid w:val="003D4317"/>
    <w:rsid w:val="003D450E"/>
    <w:rsid w:val="003E0EC0"/>
    <w:rsid w:val="003E1FAF"/>
    <w:rsid w:val="003E2DC3"/>
    <w:rsid w:val="003F0AED"/>
    <w:rsid w:val="003F2A4E"/>
    <w:rsid w:val="003F5A48"/>
    <w:rsid w:val="004032BB"/>
    <w:rsid w:val="00421F4D"/>
    <w:rsid w:val="0042664B"/>
    <w:rsid w:val="0042779E"/>
    <w:rsid w:val="004349FF"/>
    <w:rsid w:val="0044436B"/>
    <w:rsid w:val="0045204B"/>
    <w:rsid w:val="00457584"/>
    <w:rsid w:val="004659AD"/>
    <w:rsid w:val="00467A39"/>
    <w:rsid w:val="004700C4"/>
    <w:rsid w:val="004717F5"/>
    <w:rsid w:val="00471EFD"/>
    <w:rsid w:val="0047265E"/>
    <w:rsid w:val="0047485F"/>
    <w:rsid w:val="00481590"/>
    <w:rsid w:val="00492575"/>
    <w:rsid w:val="004A37CC"/>
    <w:rsid w:val="004B0728"/>
    <w:rsid w:val="004B77DD"/>
    <w:rsid w:val="004C0423"/>
    <w:rsid w:val="004E0ACB"/>
    <w:rsid w:val="004F765E"/>
    <w:rsid w:val="0050230A"/>
    <w:rsid w:val="0050447F"/>
    <w:rsid w:val="00510D3E"/>
    <w:rsid w:val="00513F6E"/>
    <w:rsid w:val="005218C8"/>
    <w:rsid w:val="00536419"/>
    <w:rsid w:val="00541636"/>
    <w:rsid w:val="005468CC"/>
    <w:rsid w:val="00551C52"/>
    <w:rsid w:val="0055299C"/>
    <w:rsid w:val="00554CD7"/>
    <w:rsid w:val="0056216A"/>
    <w:rsid w:val="005662C5"/>
    <w:rsid w:val="00585FC6"/>
    <w:rsid w:val="00593329"/>
    <w:rsid w:val="00594323"/>
    <w:rsid w:val="00595C17"/>
    <w:rsid w:val="005C28F8"/>
    <w:rsid w:val="005D4F9C"/>
    <w:rsid w:val="005E0DF8"/>
    <w:rsid w:val="005F2ADA"/>
    <w:rsid w:val="00601429"/>
    <w:rsid w:val="006043C0"/>
    <w:rsid w:val="00624A30"/>
    <w:rsid w:val="006263CC"/>
    <w:rsid w:val="00627120"/>
    <w:rsid w:val="00637947"/>
    <w:rsid w:val="00644573"/>
    <w:rsid w:val="00646094"/>
    <w:rsid w:val="0065185A"/>
    <w:rsid w:val="00654551"/>
    <w:rsid w:val="006554B9"/>
    <w:rsid w:val="006857D8"/>
    <w:rsid w:val="00687EF0"/>
    <w:rsid w:val="00694662"/>
    <w:rsid w:val="006A1719"/>
    <w:rsid w:val="006A6892"/>
    <w:rsid w:val="006B493F"/>
    <w:rsid w:val="006B732B"/>
    <w:rsid w:val="006C1D7D"/>
    <w:rsid w:val="006C2F20"/>
    <w:rsid w:val="006C4CD6"/>
    <w:rsid w:val="006E1963"/>
    <w:rsid w:val="006E19DD"/>
    <w:rsid w:val="006F2591"/>
    <w:rsid w:val="00704578"/>
    <w:rsid w:val="007130BA"/>
    <w:rsid w:val="007504B5"/>
    <w:rsid w:val="007622E7"/>
    <w:rsid w:val="00762BB3"/>
    <w:rsid w:val="00777830"/>
    <w:rsid w:val="00794922"/>
    <w:rsid w:val="007D5F32"/>
    <w:rsid w:val="007D7F52"/>
    <w:rsid w:val="007F2690"/>
    <w:rsid w:val="007F3CCA"/>
    <w:rsid w:val="007F6DF1"/>
    <w:rsid w:val="007F7178"/>
    <w:rsid w:val="008155BD"/>
    <w:rsid w:val="008173B4"/>
    <w:rsid w:val="00825CF0"/>
    <w:rsid w:val="0083177B"/>
    <w:rsid w:val="008613CD"/>
    <w:rsid w:val="00862129"/>
    <w:rsid w:val="0088596D"/>
    <w:rsid w:val="00892794"/>
    <w:rsid w:val="008A4F67"/>
    <w:rsid w:val="008A6EB7"/>
    <w:rsid w:val="008A77A8"/>
    <w:rsid w:val="008C1412"/>
    <w:rsid w:val="008C4FFC"/>
    <w:rsid w:val="008C57C7"/>
    <w:rsid w:val="008F06E2"/>
    <w:rsid w:val="00905C3A"/>
    <w:rsid w:val="00910115"/>
    <w:rsid w:val="00913D2A"/>
    <w:rsid w:val="009179A5"/>
    <w:rsid w:val="00930130"/>
    <w:rsid w:val="00937A3E"/>
    <w:rsid w:val="0095525B"/>
    <w:rsid w:val="00973DB9"/>
    <w:rsid w:val="00987777"/>
    <w:rsid w:val="00991ACB"/>
    <w:rsid w:val="009A2FF9"/>
    <w:rsid w:val="009A561F"/>
    <w:rsid w:val="009A687E"/>
    <w:rsid w:val="009B37C9"/>
    <w:rsid w:val="009D0D06"/>
    <w:rsid w:val="009D4115"/>
    <w:rsid w:val="009D7DAC"/>
    <w:rsid w:val="009E7B09"/>
    <w:rsid w:val="009F3CC2"/>
    <w:rsid w:val="00A05B6D"/>
    <w:rsid w:val="00A13F3F"/>
    <w:rsid w:val="00A17411"/>
    <w:rsid w:val="00A31F57"/>
    <w:rsid w:val="00A4221F"/>
    <w:rsid w:val="00A63780"/>
    <w:rsid w:val="00A76834"/>
    <w:rsid w:val="00AB0A63"/>
    <w:rsid w:val="00AB572D"/>
    <w:rsid w:val="00AC6298"/>
    <w:rsid w:val="00AD4B2C"/>
    <w:rsid w:val="00AE0857"/>
    <w:rsid w:val="00AE0BB4"/>
    <w:rsid w:val="00B05A6A"/>
    <w:rsid w:val="00B1173F"/>
    <w:rsid w:val="00B146EF"/>
    <w:rsid w:val="00B20386"/>
    <w:rsid w:val="00B20FB4"/>
    <w:rsid w:val="00B2113A"/>
    <w:rsid w:val="00B546A2"/>
    <w:rsid w:val="00B636FB"/>
    <w:rsid w:val="00B90B41"/>
    <w:rsid w:val="00B90EE4"/>
    <w:rsid w:val="00B91486"/>
    <w:rsid w:val="00B959E3"/>
    <w:rsid w:val="00B95B68"/>
    <w:rsid w:val="00B9709B"/>
    <w:rsid w:val="00B97B1C"/>
    <w:rsid w:val="00BC5DE7"/>
    <w:rsid w:val="00BC6B21"/>
    <w:rsid w:val="00BC6FB3"/>
    <w:rsid w:val="00BC7DBE"/>
    <w:rsid w:val="00BE5A78"/>
    <w:rsid w:val="00BF0DDC"/>
    <w:rsid w:val="00C15C79"/>
    <w:rsid w:val="00C1623D"/>
    <w:rsid w:val="00C30BFC"/>
    <w:rsid w:val="00C420D5"/>
    <w:rsid w:val="00C51CEA"/>
    <w:rsid w:val="00C53049"/>
    <w:rsid w:val="00C531A9"/>
    <w:rsid w:val="00C538E5"/>
    <w:rsid w:val="00C54122"/>
    <w:rsid w:val="00C91AB6"/>
    <w:rsid w:val="00C9268A"/>
    <w:rsid w:val="00C9351E"/>
    <w:rsid w:val="00CA5179"/>
    <w:rsid w:val="00CB16A6"/>
    <w:rsid w:val="00CC13C4"/>
    <w:rsid w:val="00CD0578"/>
    <w:rsid w:val="00CE371D"/>
    <w:rsid w:val="00CF78F6"/>
    <w:rsid w:val="00D02EF1"/>
    <w:rsid w:val="00D16264"/>
    <w:rsid w:val="00D222AF"/>
    <w:rsid w:val="00D37854"/>
    <w:rsid w:val="00D4218A"/>
    <w:rsid w:val="00D638C5"/>
    <w:rsid w:val="00D65249"/>
    <w:rsid w:val="00D73AE0"/>
    <w:rsid w:val="00DA58AD"/>
    <w:rsid w:val="00DB0035"/>
    <w:rsid w:val="00DC4385"/>
    <w:rsid w:val="00DD67B6"/>
    <w:rsid w:val="00DD6E40"/>
    <w:rsid w:val="00DE08D8"/>
    <w:rsid w:val="00DF56C6"/>
    <w:rsid w:val="00E00C84"/>
    <w:rsid w:val="00E12A93"/>
    <w:rsid w:val="00E21E46"/>
    <w:rsid w:val="00E4028B"/>
    <w:rsid w:val="00E44F30"/>
    <w:rsid w:val="00E66E39"/>
    <w:rsid w:val="00E74FEB"/>
    <w:rsid w:val="00E7713F"/>
    <w:rsid w:val="00EA5FAE"/>
    <w:rsid w:val="00EA75FB"/>
    <w:rsid w:val="00EB3243"/>
    <w:rsid w:val="00EB764B"/>
    <w:rsid w:val="00EC1A19"/>
    <w:rsid w:val="00EC2701"/>
    <w:rsid w:val="00EC52FB"/>
    <w:rsid w:val="00EC6680"/>
    <w:rsid w:val="00ED262B"/>
    <w:rsid w:val="00F05439"/>
    <w:rsid w:val="00F10C8A"/>
    <w:rsid w:val="00F110CB"/>
    <w:rsid w:val="00F159C8"/>
    <w:rsid w:val="00F35836"/>
    <w:rsid w:val="00F50634"/>
    <w:rsid w:val="00F527A4"/>
    <w:rsid w:val="00F5388D"/>
    <w:rsid w:val="00F57BD2"/>
    <w:rsid w:val="00F6084A"/>
    <w:rsid w:val="00F64B3D"/>
    <w:rsid w:val="00F80B46"/>
    <w:rsid w:val="00F81535"/>
    <w:rsid w:val="00F96D5B"/>
    <w:rsid w:val="00FA11F1"/>
    <w:rsid w:val="00FA1B59"/>
    <w:rsid w:val="00FA2213"/>
    <w:rsid w:val="00FB1099"/>
    <w:rsid w:val="00FB3E9A"/>
    <w:rsid w:val="00FB4AF1"/>
    <w:rsid w:val="00FC6AAD"/>
    <w:rsid w:val="00FD1F1D"/>
    <w:rsid w:val="00FD5169"/>
    <w:rsid w:val="00FE0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CAC30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A39"/>
  </w:style>
  <w:style w:type="paragraph" w:styleId="Footer">
    <w:name w:val="footer"/>
    <w:basedOn w:val="Normal"/>
    <w:link w:val="FooterChar"/>
    <w:uiPriority w:val="99"/>
    <w:unhideWhenUsed/>
    <w:rsid w:val="00467A3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0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388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6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5726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669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29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9622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83405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9222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95308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02232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151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9647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2450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5558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981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7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0086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463061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507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57352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87459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7009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4711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3532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73384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04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40078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98441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98473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7957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21808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559238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3240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28965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785938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1384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36168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543826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513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81984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219665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1654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3764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29148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74604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63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825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6913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07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30218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0831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45960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2127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6711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9396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2964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6742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59439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3953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5960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7159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7147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1963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29532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534416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83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47137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11795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3515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915004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97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26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0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454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81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7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1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716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60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7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4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3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1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1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56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97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908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2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A4379-C30A-4A12-9EAA-78408D81D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aparna agarwal</cp:lastModifiedBy>
  <cp:revision>6</cp:revision>
  <cp:lastPrinted>2017-11-06T13:00:00Z</cp:lastPrinted>
  <dcterms:created xsi:type="dcterms:W3CDTF">2017-11-06T13:02:00Z</dcterms:created>
  <dcterms:modified xsi:type="dcterms:W3CDTF">2017-11-06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d280ccb-00b1-4685-ac4a-bb19541159af_Enabled">
    <vt:lpwstr>True</vt:lpwstr>
  </property>
  <property fmtid="{D5CDD505-2E9C-101B-9397-08002B2CF9AE}" pid="3" name="MSIP_Label_fd280ccb-00b1-4685-ac4a-bb19541159af_SiteId">
    <vt:lpwstr>58456971-1abc-40b5-b637-83078d801d6e</vt:lpwstr>
  </property>
  <property fmtid="{D5CDD505-2E9C-101B-9397-08002B2CF9AE}" pid="4" name="MSIP_Label_fd280ccb-00b1-4685-ac4a-bb19541159af_Ref">
    <vt:lpwstr>https://api.informationprotection.azure.com/api/58456971-1abc-40b5-b637-83078d801d6e</vt:lpwstr>
  </property>
  <property fmtid="{D5CDD505-2E9C-101B-9397-08002B2CF9AE}" pid="5" name="MSIP_Label_fd280ccb-00b1-4685-ac4a-bb19541159af_Owner">
    <vt:lpwstr>marcel@guay001.onmicrosoft.com</vt:lpwstr>
  </property>
  <property fmtid="{D5CDD505-2E9C-101B-9397-08002B2CF9AE}" pid="6" name="MSIP_Label_fd280ccb-00b1-4685-ac4a-bb19541159af_SetDate">
    <vt:lpwstr>2017-10-28T23:29:21.8039593+05:30</vt:lpwstr>
  </property>
  <property fmtid="{D5CDD505-2E9C-101B-9397-08002B2CF9AE}" pid="7" name="MSIP_Label_fd280ccb-00b1-4685-ac4a-bb19541159af_Name">
    <vt:lpwstr>Confidential</vt:lpwstr>
  </property>
  <property fmtid="{D5CDD505-2E9C-101B-9397-08002B2CF9AE}" pid="8" name="MSIP_Label_fd280ccb-00b1-4685-ac4a-bb19541159af_Application">
    <vt:lpwstr>Microsoft Azure Information Protection</vt:lpwstr>
  </property>
  <property fmtid="{D5CDD505-2E9C-101B-9397-08002B2CF9AE}" pid="9" name="MSIP_Label_fd280ccb-00b1-4685-ac4a-bb19541159af_Extended_MSFT_Method">
    <vt:lpwstr>Manual</vt:lpwstr>
  </property>
  <property fmtid="{D5CDD505-2E9C-101B-9397-08002B2CF9AE}" pid="10" name="MSIP_Label_601d8f3d-3cfe-498d-b03a-6fa80c875ccb_Enabled">
    <vt:lpwstr>True</vt:lpwstr>
  </property>
  <property fmtid="{D5CDD505-2E9C-101B-9397-08002B2CF9AE}" pid="11" name="MSIP_Label_601d8f3d-3cfe-498d-b03a-6fa80c875ccb_SiteId">
    <vt:lpwstr>58456971-1abc-40b5-b637-83078d801d6e</vt:lpwstr>
  </property>
  <property fmtid="{D5CDD505-2E9C-101B-9397-08002B2CF9AE}" pid="12" name="MSIP_Label_601d8f3d-3cfe-498d-b03a-6fa80c875ccb_Ref">
    <vt:lpwstr>https://api.informationprotection.azure.com/api/58456971-1abc-40b5-b637-83078d801d6e</vt:lpwstr>
  </property>
  <property fmtid="{D5CDD505-2E9C-101B-9397-08002B2CF9AE}" pid="13" name="MSIP_Label_601d8f3d-3cfe-498d-b03a-6fa80c875ccb_Owner">
    <vt:lpwstr>marcel@guay001.onmicrosoft.com</vt:lpwstr>
  </property>
  <property fmtid="{D5CDD505-2E9C-101B-9397-08002B2CF9AE}" pid="14" name="MSIP_Label_601d8f3d-3cfe-498d-b03a-6fa80c875ccb_SetDate">
    <vt:lpwstr>2017-10-28T23:29:21.8109572+05:30</vt:lpwstr>
  </property>
  <property fmtid="{D5CDD505-2E9C-101B-9397-08002B2CF9AE}" pid="15" name="MSIP_Label_601d8f3d-3cfe-498d-b03a-6fa80c875ccb_Name">
    <vt:lpwstr>All Employees</vt:lpwstr>
  </property>
  <property fmtid="{D5CDD505-2E9C-101B-9397-08002B2CF9AE}" pid="16" name="MSIP_Label_601d8f3d-3cfe-498d-b03a-6fa80c875ccb_Application">
    <vt:lpwstr>Microsoft Azure Information Protection</vt:lpwstr>
  </property>
  <property fmtid="{D5CDD505-2E9C-101B-9397-08002B2CF9AE}" pid="17" name="MSIP_Label_601d8f3d-3cfe-498d-b03a-6fa80c875ccb_Extended_MSFT_Method">
    <vt:lpwstr>Manual</vt:lpwstr>
  </property>
  <property fmtid="{D5CDD505-2E9C-101B-9397-08002B2CF9AE}" pid="18" name="MSIP_Label_601d8f3d-3cfe-498d-b03a-6fa80c875ccb_Parent">
    <vt:lpwstr>fd280ccb-00b1-4685-ac4a-bb19541159af</vt:lpwstr>
  </property>
  <property fmtid="{D5CDD505-2E9C-101B-9397-08002B2CF9AE}" pid="19" name="Sensitivity">
    <vt:lpwstr>Confidential All Employees</vt:lpwstr>
  </property>
</Properties>
</file>